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outputs</w:t>
      </w:r>
      <w:r>
        <w:t xml:space="preserve"> </w:t>
      </w:r>
      <w:r>
        <w:t xml:space="preserve">for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05/07/2022</w:t>
      </w:r>
    </w:p>
    <w:bookmarkStart w:id="20" w:name="X5ce2d8766c568c683cc5394f991dde87cae005a"/>
    <w:p>
      <w:pPr>
        <w:pStyle w:val="Heading1"/>
      </w:pPr>
      <w:r>
        <w:t xml:space="preserve">Table 1 — Socio-demographic characteristics of sexually active participants aged 18-44 years, described as female at birth who reported sex with a man in the past year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stribution across age categories (% (95% CI)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7 (15.3, 1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3 (23.7, 2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3 (19.7, 2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7 (34.9, 3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3, 26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4, 39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2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0, 50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79, 148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0 (72.9, 8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0 (81.8, 8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4 (81.8, 9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0.8 (87.8, 9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7%
(84.7, 88.5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6.1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3.4, 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6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3, 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%
(2.7, 4.7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5.0, 1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5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5.1, 1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4.2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2%
(5.0, 7.7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1.8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4 (2.6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4, 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3, 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%
(2.6, 4.6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2.4 (88.0, 9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6.1 (93.3, 9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7.7 (95.0, 9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8.5 (96.9, 9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6.7%
(95.5, 97.5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4.7, 1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2.3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1, 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7, 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%
(2.5, 4.5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 Upper middle class/ B Middle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6 (13.0, 2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8 (25.1, 3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7 (19.0, 2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6 (16.2, 2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7%
(20.5, 25.1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 Lower middle class/C2 Skilled working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.3 (32.9, 4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.1 (43.7, 5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0.3 (44.3, 5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4 (56.9, 6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.3%
(49.5, 55.0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 Working class/ E Lower level of subsisten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.1 (36.6, 49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1 (16.9, 2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0 (21.1, 3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0 (15.7, 2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0%
(22.7, 27.4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3 (22.6, 3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.5 (53.1, 6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9.0 (53.1, 6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8 (50.2, 5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.2%
(49.5, 55.0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.1 (58.5, 71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7 (31.6, 4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2 (31.6, 4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.4 (39.0, 4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.0%
(41.3, 46.8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9, 1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7 (2.9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1, 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9, 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%
(2.8, 4.9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9 (13.3, 2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6.8, 1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6 (6.6, 1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7 (4.8, 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9%
(8.4, 11.7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5 (13.8, 2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5.3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4, 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4, 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%
(6.0, 8.9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2 (23.5, 3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7 (8.6, 1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5.1, 1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5.3, 1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1%
(10.4, 14.0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.4 (28.3, 4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0 (65.8, 7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5 (73.2, 8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2 (78.4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6%
(68.0, 73.0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8 (77.0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5.5 (81.2, 8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0 (75.9, 8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1 (79.4, 8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2%
(81.0, 85.2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2 (12.7, 2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5 (11.1, 18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0 (14.7, 2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9 (13.8, 2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8%
(14.8, 19.0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2 (80.8, 9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2.4 (89.0, 9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1.9 (88.0, 9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1.9 (89.0, 9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1.1%
(89.4, 92.5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8 (9.7, 1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5.1, 1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1 (5.4, 1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1 (5.9, 1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9%
(7.5, 10.6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.0 (31.7, 4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.1 (34.9, 4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6.0 (40.2, 5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5.7 (41.2, 5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.0%
(40.3, 45.8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.0 (34.6, 4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.9 (35.6, 4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.5 (33.9, 4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.3 (31.1, 3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.6%
(35.9, 41.3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3 (12.8, 2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9.8, 1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6.5, 1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3 (8.7, 1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4%
(10.7, 14.3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8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3.8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9 (2.9, 8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8 (5.7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%
(4.8, 7.5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9 (30.6, 4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9 (26.1, 3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8 (23.7, 3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8 (22.0, 3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6%
(27.1, 32.2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.7 (34.2, 4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.6 (46.1, 5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7.2 (51.1, 6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9 (52.4, 6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.9%
(50.1, 55.6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4 (17.3, 2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5 (13.7, 2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0 (10.3, 1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3 (14.1, 2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5%
(15.5, 19.7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5.9 (69.7, 8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4 (68.3, 7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8 (74.6, 8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3 (78.5, 8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5%
(76.1, 80.6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1 (18.8, 3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6 (22.1, 3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2 (15.8, 2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7 (14.5, 2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5%
(19.4, 23.9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.8 (41.0, 5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3.1 (57.6, 68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.2 (61.3, 7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70.4, 7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.7%
(63.1, 68.3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.2 (45.4, 5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9 (31.8, 4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8 (27.5, 3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4 (21.7, 2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.3%
(31.7, 36.9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6.4 (39.7, 5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.3 (52.8, 6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3.7 (57.8, 6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9.4 (65.0, 7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6%
(58.9, 64.2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.6 (46.7, 6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.7 (36.5, 4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3 (30.8, 4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6 (26.6, 3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.4%
(35.8, 41.1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*In a</w:t>
      </w:r>
      <w:r>
        <w:t xml:space="preserve"> </w:t>
      </w:r>
      <w:r>
        <w:t xml:space="preserve">‘</w:t>
      </w:r>
      <w:r>
        <w:t xml:space="preserve">casual</w:t>
      </w:r>
      <w:r>
        <w:t xml:space="preserve">’</w:t>
      </w:r>
      <w:r>
        <w:t xml:space="preserve"> </w:t>
      </w:r>
      <w:r>
        <w:t xml:space="preserve">relationship, in a</w:t>
      </w:r>
      <w:r>
        <w:t xml:space="preserve"> </w:t>
      </w:r>
      <w:r>
        <w:t xml:space="preserve">‘</w:t>
      </w:r>
      <w:r>
        <w:t xml:space="preserve">new</w:t>
      </w:r>
      <w:r>
        <w:t xml:space="preserve">’</w:t>
      </w:r>
      <w:r>
        <w:t xml:space="preserve"> </w:t>
      </w:r>
      <w:r>
        <w:t xml:space="preserve">relationship, in more than one relationship, recently ended a relationship or</w:t>
      </w:r>
      <w:r>
        <w:t xml:space="preserve"> </w:t>
      </w:r>
      <w:r>
        <w:t xml:space="preserve">‘</w:t>
      </w:r>
      <w:r>
        <w:t xml:space="preserve">other</w:t>
      </w:r>
      <w:r>
        <w:t xml:space="preserve">’</w:t>
      </w:r>
      <w:r>
        <w:t xml:space="preserve"> </w:t>
      </w:r>
      <w:r>
        <w:t xml:space="preserve">relationship status</w:t>
      </w:r>
    </w:p>
    <w:bookmarkEnd w:id="20"/>
    <w:bookmarkStart w:id="21" w:name="X250cfb28e4b7a6944c3a7827b28a19571ded04e"/>
    <w:p>
      <w:pPr>
        <w:pStyle w:val="Heading1"/>
      </w:pPr>
      <w:r>
        <w:t xml:space="preserve">Table 2 — Contraception used in the year since the start of the first UK lockdown by participants aged 18-44 years who were sexually active and were not pregnant, not trying to get pregnant or not unable to get pregnant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A8A8A8"/>
              <w:bottom w:val="single" w:sz="16" w:space="0" w:color="D3D3D3"/>
            </w:tcBorders>
          </w:tcPr>
          <w:p>
            <w:pPr>
              <w:gridSpan w:val="6"/>
              <w:color w:val="333333"/>
              <w:jc w:val="center"/>
              <w:spacing w:before="0" w:after="30"/>
            </w:pPr>
            <w:r>
              <w:rPr>
                <w:rFonts w:ascii="Calibri" w:hAnsi="Calibri"/>
                <w:sz w:val="24"/>
              </w:rPr>
              <w:t xml:space="default">Usual contraception used during Covid (% (95%CI)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method us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effective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effective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8 (10.9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1 (30.3, 3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1 (51.0, 5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99, 116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2 (8.2, 1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.0 (35.1, 4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5.7 (38.7, 5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5, 2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11.0, 19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7 (23.4, 3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5 (50.3, 6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5, 31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4 (8.6, 1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1 (27.1, 39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5 (47.7, 6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8 (8.8, 1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7 (27.0, 3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5 (51.2, 6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6, 37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9 (9.9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0 (27.0, 3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.1 (54.7, 61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3, 10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2 (17.0, 4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.2 (26.8, 5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6 (15.1, 4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, 2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0 (10.5, 3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1 (41.5, 6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9 (15.8, 3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, 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7 (3.9, 2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8 (44.7, 7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5 (15.2, 4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, 4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11.0, 1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30.4, 3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.8 (50.6, 5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52, 10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3.5, 2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1 (16.0, 4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6 (42.9, 7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12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4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 Upper middle class/ B Middle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7 (8.1, 1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.1 (32.1, 4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0.2 (43.8, 5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3, 2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 Lower middle class/C2 Skilled working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4 (8.1, 1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7 (25.0, 3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9 (56.6, 6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6, 58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 Working class/ E Lower level of subsisten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2 (14.7, 2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9 (32.0, 4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.9 (36.7, 4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0, 2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6.8, 1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.2 (32.2, 4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8 (50.4, 5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9, 6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3 (12.3, 1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1 (26.0, 3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5 (49.9, 5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5, 5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4 (22.7, 5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3 (13.3, 4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4 (22.6, 5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, 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7.8, 2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3 (23.2, 4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7 (46.2, 6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9, 13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5.0, 1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.3 (31.8, 5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.7 (36.8, 5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7 (6.4, 1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6 (25.9, 4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8 (47.1, 6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1, 16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5 (11.2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2 (28.8, 3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3 (50.5, 5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8, 78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4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10.9, 1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30.2, 3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.7 (50.2, 5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2, 96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8 (7.8, 1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0 (26.3, 4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2 (47.6, 6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9, 2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9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8 (10.8, 1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4 (29.4, 3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8 (51.5, 5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91, 10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8 (7.5, 2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.8 (31.6, 5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6.4 (36.8, 5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1, 12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1 (11.9, 1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6 (27.3, 3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.3 (48.4, 5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9, 47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6 (7.9, 1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4 (28.0, 3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7.0 (52.1, 6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6, 4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1 (6.0, 1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.0 (32.8, 4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.8 (40.3, 5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0, 1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2 (8.8, 2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3 (21.7, 4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.5 (39.0, 6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9.7, 1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9 (27.8, 3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0 (48.3, 5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8, 3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10.4, 1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2 (28.3, 3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.8 (50.4, 5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0, 5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6 (6.0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.4 (27.7, 4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0 (48.6, 6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6, 20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7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2 (9.1, 1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30.0, 3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.6 (52.0, 5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4, 90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6 (14.0, 2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4 (26.5, 38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.0 (42.4, 5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2, 2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8.1, 1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29.7, 3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5 (52.6, 6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42, 74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9 (14.2, 2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3 (28.5, 3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.8 (43.5, 5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6, 41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1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4 (8.2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2 (29.6, 3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4 (52.4, 6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7, 69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7 (13.3, 2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5 (28.0, 3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0.8 (45.8, 5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4, 4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3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246 respondents (17.4% of total) answered</w:t>
      </w:r>
      <w:r>
        <w:t xml:space="preserve"> </w:t>
      </w:r>
      <w:r>
        <w:t xml:space="preserve">‘</w:t>
      </w:r>
      <w:r>
        <w:t xml:space="preserve">Not applicable</w:t>
      </w:r>
      <w:r>
        <w:t xml:space="preserve">’</w:t>
      </w:r>
      <w:r>
        <w:t xml:space="preserve"> </w:t>
      </w:r>
      <w:r>
        <w:t xml:space="preserve">as they were already pregnant, planning to get pregnant of unable to get pregnant. These responses are excluded from the table. Participants who used only emergency contraceptives are classed as</w:t>
      </w:r>
      <w:r>
        <w:t xml:space="preserve"> </w:t>
      </w:r>
      <w:r>
        <w:t xml:space="preserve">‘</w:t>
      </w:r>
      <w:r>
        <w:t xml:space="preserve">no method used</w:t>
      </w:r>
      <w:r>
        <w:t xml:space="preserve">’</w:t>
      </w:r>
      <w:r>
        <w:t xml:space="preserve">. P-values were calculated from F values generated from Pearson X2 statistics using the second order correction Rao and Scott (1984).</w:t>
      </w:r>
    </w:p>
    <w:bookmarkEnd w:id="21"/>
    <w:bookmarkStart w:id="22" w:name="Xc89a04a8ea24dffac4788cab0d5f37c6cc68762"/>
    <w:p>
      <w:pPr>
        <w:pStyle w:val="Heading1"/>
      </w:pPr>
      <w:r>
        <w:t xml:space="preserve">Table 3 — Whether users of</w:t>
      </w:r>
      <w:r>
        <w:t xml:space="preserve"> </w:t>
      </w:r>
      <w:r>
        <w:t xml:space="preserve">‘</w:t>
      </w:r>
      <w:r>
        <w:t xml:space="preserve">more effective</w:t>
      </w:r>
      <w:r>
        <w:t xml:space="preserve">’</w:t>
      </w:r>
      <w:r>
        <w:t xml:space="preserve"> </w:t>
      </w:r>
      <w:r>
        <w:t xml:space="preserve">contraceptives pre-lockdown switched from usual contraception method pre-Covid, among participants who were not pregnant, not trying to get pregnant and not unable to get pregnant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A8A8A8"/>
              <w:bottom w:val="single" w:sz="16" w:space="0" w:color="D3D3D3"/>
            </w:tcBorders>
          </w:tcPr>
          <w:p>
            <w:pPr>
              <w:gridSpan w:val="7"/>
              <w:color w:val="333333"/>
              <w:jc w:val="center"/>
              <w:spacing w:before="0" w:after="30"/>
            </w:pPr>
            <w:r>
              <w:rPr>
                <w:rFonts w:ascii="Calibri" w:hAnsi="Calibri"/>
                <w:sz w:val="24"/>
              </w:rPr>
              <w:t xml:space="default">Used more effective methods in the year before first lockdown and stopped or switched method (% (95%CI)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switch or stop usu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to similarly or more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from more effective usual method to less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topped using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8 (79.3, 8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7.9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2.0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5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1, 63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63.5, 8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0 (9.3, 2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3.4, 1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, 10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3.6, 8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5.4, 1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1.7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3.2, 1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6, 1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5 (73.0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5 (7.5, 2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 (1.0, 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1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1, 13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8.3 (82.8, 9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4.3, 1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 (0.2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5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7, 20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0.9, 8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6.7, 1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7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3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1, 59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7 (28.9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6 (9.2, 6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1.2, 4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, 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8.3 (40.1, 8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1 (3.8, 4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1.6, 4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1 (0.9, 3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, 1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6 (23.8, 8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7 (7.3, 6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6 (2.6, 5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2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3 (79.8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8 (7.5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9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4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3, 5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.5 (43.0, 8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0 (7.9, 4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1.0, 3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3 (1.0, 3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, 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 Upper middle class/ B Middle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9 (69.5, 8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3 (8.3, 2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5 (2.6, 11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2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1, 15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 Lower middle class/C2 Skilled working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3 (79.8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9 (6.2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0, 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7 (2.8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6, 34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 Working class/ E Lower level of subsisten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75.0, 9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5 (5.7, 1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1.4, 10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2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79.2, 8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6.1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1.6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1, 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3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7 (76.3, 8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1 (7.7, 1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7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0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8, 28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6 (36.5, 9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9 (5.0, 6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5 (0.2, 5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7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1 (64.8, 8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6 (6.3, 2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8 (1.5, 1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1.8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66.8, 9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7 (2.2, 2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2.5, 2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4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3 (67.2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7.0, 2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2.4, 1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6, 1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6 (80.4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6.8, 1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8, 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5, 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2, 4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0 (78.0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8.7, 1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1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8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0, 51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5.7 (77.1, 9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6 (2.4, 1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0.3, 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0 (3.3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7, 11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4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9.8, 8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7.4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2.0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2.2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6, 57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8 (57.9, 8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9 (8.0, 3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0.3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9 (2.1, 2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, 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5.0, 8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6.6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8, 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3.0, 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4 (77.8, 8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3 (7.7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0, 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3, 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6, 26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72.9, 9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6 (4.3, 2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3 (1.3, 1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2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, 7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3 (68.0, 9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8 (1.2, 2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0.4, 2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0.8, 2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, 4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7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2 (74.1, 8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7 (7.4, 1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7 (2.3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0.9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3, 1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7 (78.9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6.1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2 (1.0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0 (2.9, 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2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4 (73.2, 8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6.3, 1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2, 1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0.8, 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4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9.6, 8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9 (7.4, 1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6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3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0, 5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7 (71.0, 8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6.6, 1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8 (2.0, 1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1.7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0, 1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0 (82.0, 8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5.2, 1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2, 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4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8, 4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.5 (69.4, 8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10.2, 2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1 (2.6, 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1.6, 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6, 2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0 (78.5, 8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7.4, 1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5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2.3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6, 38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5 (76.4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3 (6.7, 1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7, 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7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1, 24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9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631 participants reported only or usually using a</w:t>
      </w:r>
      <w:r>
        <w:t xml:space="preserve"> </w:t>
      </w:r>
      <w:r>
        <w:t xml:space="preserve">‘</w:t>
      </w:r>
      <w:r>
        <w:t xml:space="preserve">more effective</w:t>
      </w:r>
      <w:r>
        <w:t xml:space="preserve">’</w:t>
      </w:r>
      <w:r>
        <w:t xml:space="preserve"> </w:t>
      </w:r>
      <w:r>
        <w:t xml:space="preserve">method of contraception in the year before the first lockdown. Users of emergency contraception only were classed as</w:t>
      </w:r>
      <w:r>
        <w:t xml:space="preserve"> </w:t>
      </w:r>
      <w:r>
        <w:t xml:space="preserve">‘</w:t>
      </w:r>
      <w:r>
        <w:t xml:space="preserve">stopped using contraceptives</w:t>
      </w:r>
      <w:r>
        <w:t xml:space="preserve">’</w:t>
      </w:r>
      <w:r>
        <w:t xml:space="preserve">. P-values were calculated from F values generated from Pearson X2 statistics using the second order correction Rao and Scott (1984).</w:t>
      </w:r>
    </w:p>
    <w:bookmarkEnd w:id="22"/>
    <w:bookmarkStart w:id="23" w:name="X73f10f258e708a796197169a0c983e53fb30504"/>
    <w:p>
      <w:pPr>
        <w:pStyle w:val="Heading1"/>
      </w:pPr>
      <w:r>
        <w:t xml:space="preserve">Table 4 — Percentage of sexually active participants aged 18-44 years participants who had a pregnancy in the last year and differences in</w:t>
      </w:r>
      <w:r>
        <w:t xml:space="preserve"> </w:t>
      </w:r>
      <w:r>
        <w:t xml:space="preserve">‘</w:t>
      </w:r>
      <w:r>
        <w:t xml:space="preserve">plannedness</w:t>
      </w:r>
      <w:r>
        <w:t xml:space="preserve">’</w:t>
      </w:r>
      <w:r>
        <w:t xml:space="preserve"> </w:t>
      </w:r>
      <w:r>
        <w:t xml:space="preserve">of pregnancies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A8A8A8"/>
              <w:bottom w:val="single" w:sz="16" w:space="0" w:color="D3D3D3"/>
            </w:tcBorders>
          </w:tcPr>
          <w:p>
            <w:pPr>
              <w:gridSpan w:val="7"/>
              <w:color w:val="333333"/>
              <w:jc w:val="center"/>
              <w:spacing w:before="0" w:after="30"/>
            </w:pPr>
            <w:r>
              <w:rPr>
                <w:rFonts w:ascii="Calibri" w:hAnsi="Calibri"/>
                <w:sz w:val="24"/>
              </w:rPr>
              <w:t xml:space="default">A pregnancy in the last year and proportion of pregnancies which were unplanned (% (95%CI)); mean and adjusted differences in LMUP score (difference (CI)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regnancy in last year
% (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Of which unplanned
% (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an LMUP Score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-adjusted difference in mean LMUP score (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6 (11.9, 1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9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80, 148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8 (8.1, 1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8 (10.5, 4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3, 2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3 (12.6, 2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2.1, 1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0 (1.40, 4.4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4, 39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6 (12.6, 2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3 (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7 (2.27, 5.0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9 (8.4, 1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1 (1.6, 1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0 (1.16, 4.2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0, 50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2 (10.4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7, 1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98, 131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5 (13.9, 3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6 (1.4, 6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1 (-﻿1.82, 2.2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5, 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4 (15.3, 3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6 (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9 (-﻿0.99, 1.1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, 7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5 (8.7, 3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0 (1.8, 6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1 (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34 (-﻿3.22, 0.5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, 5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5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9 (12.1, 1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8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24, 132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7 (2.0, 2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1.1, 5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2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2.51 (-﻿3.99, -﻿1.0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, 1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1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 Upper middle class/ B Middle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4 (12.6, 2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0.6, 1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1 (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1, 37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 Lower middle class/C2 Skilled working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0 (9.7, 1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1 (2.0, 1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81 (-﻿1.69, 0.0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9, 7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 Working class/ E Lower level of subsisten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6 (11.1, 1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6.2, 2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2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36 (-﻿2.49, -﻿0.2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0, 38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4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3 (11.9, 1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0, 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8, 77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7 (10.2, 1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8 (5.6, 19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73 (-﻿1.61, 0.1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3, 6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7.2, 2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3 (1.2, 6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9 (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57 (-﻿3.14, 2.0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, 5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1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10.8, 9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1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7, 1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2.3, 1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9 (7.6, 7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9 (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0 (-﻿0.32, 7.3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0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4.1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1.4, 4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46 (2.37, 6.5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5, 19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1 (14.8, 1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1.8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1 (3.59, 7.0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03, 10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&lt;0.0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9 (12.0, 1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7 (3.7, 1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55, 122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2 (8.4, 1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8 (1.7, 2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6 (-﻿0.36, 1.8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3, 2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7 (11.9, 1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5 (3.7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56, 133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5 (7.5, 2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8 (1.5, 3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8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37 (-﻿2.98, 0.2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3, 13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9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5 (17.3, 2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 (2.5, 1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0, 6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6.2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8 (3.8, 2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8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51 (-﻿1.58, 0.5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3, 5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5.6, 1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5 (2.2, 3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31 (-﻿1.58, 0.9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8, 18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3.6, 1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35 (-﻿2.40, 1.7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, 9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7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4 (13.0, 2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4.0, 1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3, 4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5 (11.1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1.8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2 (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13 (-﻿1.04, 0.7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7, 7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1 (5.2, 1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0 (3.0, 3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34 (-﻿2.85, 0.1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1, 2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3 (12.3, 1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7 (3.0, 1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02, 116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7 (7.6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5 (4.2, 2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1.10 (-﻿2.16, -﻿0.0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5, 32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4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1 (12.8, 1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 (2.6, 1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2, 9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8 (8.2, 1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4 (4.5, 2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90 (-﻿1.88, 0.0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4, 51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2 (12.8, 1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 (2.6, 1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3, 88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8.9, 1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4.3, 1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70 (-﻿1.60, 0.1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8, 59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ccessing contraceptive services and outcomes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try to access contraceptive servic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7 (12.5, 1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3.1, 1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05, 103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ccessed services successfully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0 (7.9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0 (4.2, 2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69 (-﻿1.72, 0.3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4, 36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Faced difficulty accessing services but was able to access in the en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6 (7.0, 3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1 (-﻿0.33, 2.5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, 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Unable to access contraceptive servic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5 (2.2, 3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5 (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1 (-﻿0.79, 1.0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, 2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eeded condoms but couldn't get hold of them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2 (11.4, 1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3.3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4 (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88, 138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8 (13.1, 3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3.3, 3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-0.88 (-﻿2.14, 0.3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The London Measure of Unplanned Pregnancy (LMUP) score scores each pregnancy on a range of 0-12 to represent the relative plannedness of the pregnancy. Differences for LMUP score across all categories other than age are adjusted for age using a linear regression model.</w:t>
      </w:r>
    </w:p>
    <w:bookmarkEnd w:id="23"/>
    <w:bookmarkStart w:id="27" w:name="Xfff4e598739cfda29802fbbd0ef64941094a0f0"/>
    <w:p>
      <w:pPr>
        <w:pStyle w:val="Heading1"/>
      </w:pPr>
      <w:r>
        <w:t xml:space="preserve">Figure 1 – Accessing contraception services</w:t>
      </w:r>
    </w:p>
    <w:p>
      <w:pPr>
        <w:pStyle w:val="FirstParagraph"/>
      </w:pPr>
      <w:r>
        <w:drawing>
          <wp:inline>
            <wp:extent cx="8966200" cy="518372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_output_worddoc_files/figure-docx/access_contr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0" cy="518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Grob (1 x 1) "arrange": 1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</w:p>
    <w:bookmarkEnd w:id="27"/>
    <w:bookmarkStart w:id="36" w:name="supplementary-tables"/>
    <w:p>
      <w:pPr>
        <w:pStyle w:val="Heading1"/>
      </w:pPr>
      <w:r>
        <w:t xml:space="preserve">Supplementary tables</w:t>
      </w:r>
    </w:p>
    <w:bookmarkStart w:id="28" w:name="X33eb213d0f64ea8bfd30d0cc6e3322579759ca7"/>
    <w:p>
      <w:pPr>
        <w:pStyle w:val="Heading2"/>
      </w:pPr>
      <w:r>
        <w:t xml:space="preserve">Table S1 — Service access outcomes – results amongst participants who tried to access contraceptive services (n=441)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A8A8A8"/>
              <w:bottom w:val="single" w:sz="16" w:space="0" w:color="D3D3D3"/>
            </w:tcBorders>
          </w:tcPr>
          <w:p>
            <w:pPr>
              <w:gridSpan w:val="7"/>
              <w:color w:val="333333"/>
              <w:jc w:val="center"/>
              <w:spacing w:before="0" w:after="30"/>
            </w:pPr>
            <w:r>
              <w:rPr>
                <w:rFonts w:ascii="Calibri" w:hAnsi="Calibri"/>
                <w:sz w:val="24"/>
              </w:rPr>
              <w:t xml:space="default">Outcome of attempts to access contraceptive services (% (95% CI)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try to access contraceptive serv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ccessed services successful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Faced difficulty accessing services but was able to access in the e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Unable to access contraceptive serv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3 (68.8, 7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0 (21.7, 2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2, 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1.1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69, 147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6 (53.8, 6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8 (25.8, 3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3.4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0.6, 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8, 2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.9 (62.6, 7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9 (22.3, 3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1, 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6, 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4, 39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.8 (67.2, 7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2 (17.6, 2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2, 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1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1, 31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6 (73.6, 8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5 (16.1, 2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8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6, 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66, 5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04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9 (69.2, 7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5 (21.1, 2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 (2.0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1.1, 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92, 131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9.5 (44.4, 7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.8 (24.7, 5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0.4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5, 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0 (62.8, 8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1 (11.7, 2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5 (2.1, 1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2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, 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1 (44.7, 7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7 (21.0, 4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0.6, 1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0.5, 1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, 5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3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5 (68.9, 7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1 (21.8, 2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2.0, 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1.0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14, 131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5 (45.6, 7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1 (15.6, 4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7 (3.0, 2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0.4, 1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, 1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54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 Upper middle class/ B Middle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9.4 (63.9, 7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6 (20.9, 3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1 (2.3, 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 (0.3, 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1, 37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 Lower middle class/C2 Skilled working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7 (68.2, 7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0 (20.9, 2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5, 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1.0, 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1, 72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 Working class/ E Lower level of subsisten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.2 (67.0, 7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3 (18.1, 2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9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 (0.9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7, 38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5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8 (67.2, 7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0 (21.8, 2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0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5, 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1, 7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6 (67.7, 7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6 (20.3, 2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1.6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2 (1.2, 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9, 65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.0 (61.7, 8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6 (7.0, 2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2.2, 1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0.5, 1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, 5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3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2 (51.4, 6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.9 (27.0, 4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 (0.9, 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0.7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7, 1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8.9 (58.6, 7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8 (19.5, 3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5, 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2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3, 10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.1 (57.2, 7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.9 (22.2, 3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1.8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 (0.6, 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3, 19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2 (71.2, 7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2 (18.7, 2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1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9, 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96, 102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2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6 (67.8, 7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6 (22.1, 2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2, 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1.1, 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48, 121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7 (68.4, 8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6 (16.5, 2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1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4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.0 (69.3, 7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4 (21.0, 2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2.1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1.1, 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47, 13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4.4 (55.1, 7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.0 (23.0, 4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2, 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2, 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3, 13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33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70.8, 7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8 (17.6, 2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 (1.7, 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 (0.9, 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50, 6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8 (67.7, 7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7 (20.1, 2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4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 (1.1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5, 56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9.9 (52.0, 6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8 (26.7, 4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2 (2.6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2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6, 18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.9 (55.5, 7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2 (20.0, 4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1, 11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 (0.0, 1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, 9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4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6 (65.7, 7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1 (21.9, 30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 (0.9, 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6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70, 44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5.3 (71.8, 7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4 (17.4, 2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0, 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7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1, 7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.8 (52.2, 6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2 (27.2, 39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8 (2.7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1.5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9, 25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013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0 (70.1, 7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7 (21.1, 2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5, 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6, 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93, 11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.5 (59.7, 7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.0 (20.2, 30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3.7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9, 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3, 3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02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4 (71.4, 7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9 (19.2, 2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5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7, 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9, 95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.0 (61.3, 7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4 (23.4, 3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3 (2.7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3, 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7, 51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6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7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0 (70.8, 7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7 (19.8, 2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3, 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6, 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9, 88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.0 (62.7, 7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0 (22.3, 3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3.0, 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3, 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1, 58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6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bookmarkEnd w:id="28"/>
    <w:bookmarkStart w:id="29" w:name="Xa07cee2f1c62d84a70818bab003fb4257b4b916"/>
    <w:p>
      <w:pPr>
        <w:pStyle w:val="Heading2"/>
      </w:pPr>
      <w:r>
        <w:t xml:space="preserve">Table S3 — Stopping or switching contraception – all participants who used contraception before Covid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A8A8A8"/>
              <w:bottom w:val="single" w:sz="16" w:space="0" w:color="D3D3D3"/>
            </w:tcBorders>
          </w:tcPr>
          <w:p>
            <w:pPr>
              <w:gridSpan w:val="9"/>
              <w:color w:val="333333"/>
              <w:jc w:val="center"/>
              <w:spacing w:before="0" w:after="30"/>
            </w:pPr>
            <w:r>
              <w:rPr>
                <w:rFonts w:ascii="Calibri" w:hAnsi="Calibri"/>
                <w:sz w:val="24"/>
              </w:rPr>
              <w:t xml:space="default">Stopped or switched contraceptive methods (% (95% CI)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topped using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from more effective usual method to less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- less effective pre/po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to similarly or more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from less effective usual method to more eff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switch or stop usu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2.5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3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1 (3.0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5.0, 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3, 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9 (80.2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1, 95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 (0.9, 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1 (1.8, 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7 (6.5, 1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5 (4.9, 1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4, 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.7 (64.7, 7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3, 18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1 (2.8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1.2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8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4 (3.8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 (0.1, 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2 (77.5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9, 2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1.6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6, 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5, 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9 (4.7, 1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 (0.2, 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4 (76.1, 8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6, 21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5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2, 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4, 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9 (2.9, 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 (0.1, 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8.2 (83.8, 9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83, 30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4, 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 (1.1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0, 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4.6, 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4, 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1.6, 8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7, 85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2.8, 3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7 (6.3, 3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1 (4.3, 3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2 (39.7, 7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, 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4, 1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0.6, 1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3 (1.9, 1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 (1.4, 1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6 (67.9, 9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, 3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 (0.0, 2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0 (1.0, 2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4 (6.2, 3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8 (2.6, 2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9.6 (50.8, 8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, 3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73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4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 (1.2, 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9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3 (4.8, 8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3, 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4 (80.6, 8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1, 84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1.2, 23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4 (0.7, 2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5 (0.8, 22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0 (5.7, 3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 (0.0, 3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9.3 (49.8, 8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, 10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 Upper middle class/ B Middle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2, 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5, 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1.1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0 (5.0, 1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 (0.1, 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8 (76.9, 8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0, 2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 Lower middle class/C2 Skilled working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4 (2.8, 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7, 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8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2 (4.3, 8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 (0.2, 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4 (80.7, 8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1, 49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 Working class/ E Lower level of subsisten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9, 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8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8 (5.4, 1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8 (3.1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5, 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2 (72.4, 8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9, 21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2.1, 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 (1.0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1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5 (3.7, 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 (0.4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6 (81.0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4, 52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2, 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2, 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2 (3.3, 8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5.2, 10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 (0.0, 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6.4, 8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9, 40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 (0.1, 3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9 (3.2, 4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0 (0.5, 3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4 (52.4, 9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, 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3, 1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1, 9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1, 10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4.3, 1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 (0.1, 7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1 (70.6, 8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1, 1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0, 1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9 (1.5, 1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2 (4.5, 2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5 (1.3, 1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2, 1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3 (65.6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8, 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1.6, 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1.5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1.5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4.4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0 (71.6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5, 14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5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5, 2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4, 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4.3, 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3, 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1.2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7, 63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2.0, 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4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9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5.5, 9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 (0.2, 1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7 (79.6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6, 7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3.1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2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1.8, 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1.6, 8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6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6.7, 88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0, 17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7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2.3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3, 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8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4 (4.8, 8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3, 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4 (80.5, 8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26, 85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9 (2.4, 1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2, 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7 (2.3, 1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4.1, 1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 (0.1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5 (67.0, 8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, 1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5, 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1.2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1.0, 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4.3, 9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 (0.0, 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0.1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1, 3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9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7, 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2, 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4.9, 1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2, 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2 (78.8, 8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4, 39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5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7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6 (4.5, 1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5 (2.4, 11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7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9 (70.1, 8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7, 1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1.2, 1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 (0.3, 14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4 (4.8, 2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0.8, 15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2 (63.8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, 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3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 (1.4, 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5, 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0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5 (4.7, 1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 (0.5, 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4 (75.9, 8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9, 29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6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7, 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1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8 (4.0, 8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 (0.0, 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8 (81.0, 8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1, 48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2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0.8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3.5, 12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5 (4.1, 1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2 (0.3, 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3 (71.9, 8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4, 1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4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 (2.3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1.0, 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2.1, 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4 (4.7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3, 1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2 (81.2, 8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36, 75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1.8, 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 (1.3, 7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4.4, 1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2 (4.2, 1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 (0.1, 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9 (71.0, 8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3, 2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6, 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8, 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1.5, 4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9 (3.4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 (0.2, 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5 (83.3, 8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36, 62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4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 (1.6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9 (4.4, 1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3 (6.4, 1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2, 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.9 (71.4, 81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6, 31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08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9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4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 (0.9, 3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 (1.5, 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4.7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 (0.3, 2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4 (81.0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07, 58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8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 (1.1, 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0 (3.8, 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6 (4.3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 (0.2, 2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1 (76.2, 85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8, 36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>246 respondents (17.4% of total) answered</w:t>
      </w:r>
      <w:r>
        <w:t xml:space="preserve"> </w:t>
      </w:r>
      <w:r>
        <w:t xml:space="preserve">‘</w:t>
      </w:r>
      <w:r>
        <w:t xml:space="preserve">Not applicable</w:t>
      </w:r>
      <w:r>
        <w:t xml:space="preserve">’</w:t>
      </w:r>
      <w:r>
        <w:t xml:space="preserve"> </w:t>
      </w:r>
      <w:r>
        <w:t xml:space="preserve">to questions of usual contraception used as they were already pregnant, planning to get pregnant of unable to get pregnant. 142 respondents (9.5%) answered</w:t>
      </w:r>
      <w:r>
        <w:t xml:space="preserve"> </w:t>
      </w:r>
      <w:r>
        <w:t xml:space="preserve">‘</w:t>
      </w:r>
      <w:r>
        <w:t xml:space="preserve">no method used</w:t>
      </w:r>
      <w:r>
        <w:t xml:space="preserve">’</w:t>
      </w:r>
      <w:r>
        <w:t xml:space="preserve"> </w:t>
      </w:r>
      <w:r>
        <w:t xml:space="preserve">in the year before lockdown. These responses are excluded from the table.</w:t>
      </w:r>
    </w:p>
    <w:bookmarkEnd w:id="29"/>
    <w:bookmarkStart w:id="30" w:name="X93f83285f9ffa8cd2842b2c44e5849c38434ce7"/>
    <w:p>
      <w:pPr>
        <w:pStyle w:val="Heading2"/>
      </w:pPr>
      <w:r>
        <w:t xml:space="preserve">Table S4 — Barriers faced in accessing contraceptive services</w:t>
      </w:r>
    </w:p>
    <w:p>
      <w:pPr>
        <w:pStyle w:val="FirstParagraph"/>
      </w:pPr>
      <w:r>
        <w:t xml:space="preserve">Data matching Figure 3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ervice was closed, appointment cancelled or couldn't get an appointmen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7 (34.9, 8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9 (51.5, 92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3 (46.5, 9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.2 (32.1, 84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0.2 (57.2, 80.6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available transport or avoiding travel due to Covid-1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8 (8.1, 5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0 (4.0, 42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9 (1.0, 4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6 (2.8, 4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4 (8.1, 27.2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n't feel comfortable using online/telephone servi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2 (0.6, 4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1.2, 4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0.8, 12.8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Other or multiple reas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6 (3.6, 4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0.8, 3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6 (0.9, 43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2 (3.8, 48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0 (5.1, 22.0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‍60,74</w:t>
            </w:r>
          </w:p>
        </w:tc>
      </w:tr>
    </w:tbl>
    <w:bookmarkEnd w:id="30"/>
    <w:bookmarkStart w:id="31" w:name="X1a6ba949c482aaa261f3716cc034bf756afc83a"/>
    <w:p>
      <w:pPr>
        <w:pStyle w:val="Heading2"/>
      </w:pPr>
      <w:r>
        <w:t xml:space="preserve">Table S5 — pregnancy plannedness by pregnancies with known outcome</w:t>
      </w:r>
    </w:p>
    <w:bookmarkEnd w:id="31"/>
    <w:bookmarkStart w:id="32" w:name="X7400a2e2b7241998e50f4686400564bb2183fb3"/>
    <w:p>
      <w:pPr>
        <w:pStyle w:val="Heading2"/>
      </w:pPr>
      <w:r>
        <w:t xml:space="preserve">Table S6 — Age adjusted odds ratios of using a more effective contraceptive since the start of lockdown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eighted,
unweighted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3, 10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13, 0.6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, 2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13, 0.4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4, 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13, 0.5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, 4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52, 103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92, 2.2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12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 Upper middle class/ B Middle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3, 2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 Lower middle class/C2 Skilled working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15, 2.1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6, 58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 Working class/ E Lower level of subsisten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6, 1.1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0, 2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, 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99, 3.9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5, 52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93, 3.6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9, 6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9, 13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2, 1.3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5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4, 1.7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0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1, 16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7, 1.3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8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78, 78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6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2, 96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77, 1.4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9, 2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91, 104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9, 1.1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1, 12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9, 47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88, 1.5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96, 46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8, 1.2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8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0, 1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4, 1.5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0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6, 20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5, 1.2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10, 5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4, 1.3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4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8, 36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4, 90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8, 1.0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2, 2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42, 74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9, 1.0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6, 41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7, 69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4, 1.0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84, 4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End w:id="32"/>
    <w:bookmarkStart w:id="33" w:name="X2425795c30dcfe588a943347579a532c6026936"/>
    <w:p>
      <w:pPr>
        <w:pStyle w:val="Heading2"/>
      </w:pPr>
      <w:r>
        <w:t xml:space="preserve">Table S7 — Age adjusted odds ratios of switching contraceptives since the start of the pandemic, amongst participants who used a more effective method pre-pandemic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eighted,
unweighted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2, 59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1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05, 15.9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, 1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83, 8.6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, 1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21, 12.5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7, 55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02, 3.7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, 7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 Upper middle class/ B Middle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3, 16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 Lower middle class/C2 Skilled working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1, 1.0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7, 34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 Working class/ E Lower level of subsisten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31, 1.1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2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21, 2.8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1, 2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17, 2.3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4, 33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3, 7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22, 1.5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4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37, 1.7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35, 1.2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5, 42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3, 51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4, 1.3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7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7, 11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37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7, 5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07, 4.0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, 5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51, 1.3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45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8, 26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0, 1.6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53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36, 2.2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1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, 4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6, 11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7, 1.5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5, 32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48, 1.7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3, 1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2, 5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85, 2.2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2, 13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9, 42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1.10, 2.7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8, 20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ref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7, 3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(0.63, 1.6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5, 24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End w:id="33"/>
    <w:bookmarkStart w:id="34" w:name="X058439f521ab660f0a53193633a14c295d8e807"/>
    <w:p>
      <w:pPr>
        <w:pStyle w:val="Heading2"/>
      </w:pPr>
      <w:r>
        <w:t xml:space="preserve">Table Sx (not currently included) - Summing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 </w:t>
      </w:r>
      <w:r>
        <w:t xml:space="preserve">percentages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switch or stop usu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topped using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usual or only contraceptive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8 (79.3, 8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5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4 (10.7, 1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1, 631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63.5, 8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8 (15.4, 3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, 10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3.6, 8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1 (3.2, 1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8.4, 1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6, 18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-3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5 (73.0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1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5 (9.8, 23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1, 13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8.3 (82.8, 92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 (1.5, 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.3 (5.1, 1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7, 20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8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80.9, 8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3, 5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8 (9.2, 1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81, 59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lack or Black African or Black Caribbean or Black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0.7 (28.9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7 (1.2, 4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9.6 (9.2, 63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, 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sian or Asian British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8.3 (40.1, 87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1 (0.9, 3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7 (8.5, 5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, 1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ixed or multiple or other ethnic group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6.6 (23.8, 8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3.4 (15.5, 7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2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elf-described sexual identity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eterosexual or Straigh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3 (79.8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4, 5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9 (10.2, 1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93, 5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bian, Gay, Bisexual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.5 (43.0, 84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3 (1.0, 30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1 (11.7, 51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, 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7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ocial Grad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 Upper middle class/ B Middle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9 (69.5, 84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3 (1.2, 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8 (12.7, 2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1, 15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1 Lower middle class/C2 Skilled working clas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3 (79.8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7 (2.8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0 (7.9, 15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6, 34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 Working class/ E Lower level of subsistenc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75.0, 90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4 (8.6, 2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2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1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79.2, 87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1, 6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2 (8.8, 1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3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Below degre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7 (76.3, 8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 (2.0, 7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5 (10.5, 1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8, 28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qualification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6 (36.5, 93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5 (0.2, 5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9 (5.0, 6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, 1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8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Living together - relationship but not living together - Singl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7.1 (64.8, 86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1.8, 14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5 (9.8, 29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, 7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sual, new, &gt;1, at end or o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0 (66.8, 9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0 (6.8, 3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, 4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NOT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3 (67.2, 86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5 (0.6, 10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2 (11.6, 3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, 9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rried/steady and living togeth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6 (80.4, 88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5, 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3 (8.4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2, 4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en furloughed under the Coronavirus Job Retention Schem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0 (78.0, 85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 (1.8, 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11.8, 18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20, 51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5.7 (77.1, 91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0 (3.3, 1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.3 (3.5, 14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7, 11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17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Became unemployed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9.8, 8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2.2, 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10.2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6, 57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3.8 (57.9, 8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.9 (2.1, 20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2 (9.6, 34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, 5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Number of days drinking in past wee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0.9 (75.0, 85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 (3.0, 9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7 (9.7, 1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2, 25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-2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4 (77.8, 8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 (1.3, 6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7 (9.7, 19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6, 26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-4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5 (72.9, 91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 (0.2, 11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9 (7.2, 25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1, 7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-7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3 (68.0, 9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6 (0.8, 22.4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.0 (2.6, 2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, 4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64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Drinking habits compared to pre Covid-19 outbreak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ess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1.2 (74.1, 8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 (0.9, 6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4 (11.3, 23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3, 195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bout the sam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7 (78.9, 87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0 (2.9, 8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3 (8.0, 15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2, 32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ore these day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4 (73.2, 8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 (0.8, 8.9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9 (9.0, 23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4, 10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2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5 (79.6, 8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2.3, 6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.7 (9.8, 1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10, 50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7 (71.0, 86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1.7, 10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1 (10.3, 24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0, 130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59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PHQ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depression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6.0 (82.0, 89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 (2.4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0 (7.2, 13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48, 42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depression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.5 (69.4, 82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 (1.6, 7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0 (14.6, 26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6, 20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50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GAD2 score)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No symptoms of anxiety (0-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3.0 (78.5, 8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 (2.3, 6.7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 (9.8, 17.2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6, 387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ymptoms of anxiety (3-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2.5 (76.4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 (1.7, 7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9 (9.6, 19.6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1, 24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95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bookmarkEnd w:id="34"/>
    <w:bookmarkStart w:id="35" w:name="with-upper-age-groups-combined"/>
    <w:p>
      <w:pPr>
        <w:pStyle w:val="Heading2"/>
      </w:pPr>
      <w:r>
        <w:t xml:space="preserve">With upper age groups combined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d not switch or stop usu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topped using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Switched usual or only contraceptive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enominators (weighted, unweighted)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6"/>
              <w:spacing w:before="0" w:after="60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4.6 (63.5, 83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 (0.3, 9.1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.8 (15.4, 34.8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6, 10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Old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4.2 (80.4, 87.3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 (2.7, 6.5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.7 (9.0, 15.0)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4, 529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=0.002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bookmarkEnd w:id="35"/>
    <w:bookmarkEnd w:id="36"/>
    <w:sectPr w:rsidR="00A26C36" w:rsidSect="00C76F1D">
      <w:pgSz w:h="12240" w:orient="landscape" w:w="15840"/>
      <w:pgMar w:bottom="1021" w:footer="720" w:gutter="0" w:header="720" w:left="851" w:right="851" w:top="102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D8D76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652D4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024FD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AD4F68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7EAC0D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168D74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708BB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E305A7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9B8ED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068A0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3DC348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1" w:uiPriority="2"/>
    <w:lsdException w:name="heading 2" w:uiPriority="3"/>
    <w:lsdException w:name="heading 3" w:uiPriority="4"/>
    <w:lsdException w:name="heading 4" w:uiPriority="5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7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07CD3"/>
    <w:pPr>
      <w:spacing w:after="160" w:line="259" w:lineRule="auto"/>
    </w:pPr>
    <w:rPr>
      <w:rFonts w:ascii="Arial" w:eastAsiaTheme="minorEastAsia" w:hAnsi="Arial"/>
      <w:sz w:val="20"/>
      <w:szCs w:val="22"/>
      <w:lang w:eastAsia="zh-CN" w:val="en-GB"/>
    </w:rPr>
  </w:style>
  <w:style w:styleId="Heading1" w:type="paragraph">
    <w:name w:val="heading 1"/>
    <w:basedOn w:val="Normal"/>
    <w:next w:val="Body"/>
    <w:link w:val="Heading1Char"/>
    <w:uiPriority w:val="2"/>
    <w:qFormat/>
    <w:rsid w:val="00307CD3"/>
    <w:pPr>
      <w:keepNext/>
      <w:keepLines/>
      <w:spacing w:after="360" w:before="100" w:beforeAutospacing="1"/>
      <w:outlineLvl w:val="0"/>
    </w:pPr>
    <w:rPr>
      <w:rFonts w:cstheme="majorBidi" w:eastAsiaTheme="majorEastAsia"/>
      <w:b/>
      <w:sz w:val="36"/>
      <w:szCs w:val="32"/>
    </w:rPr>
  </w:style>
  <w:style w:styleId="Heading2" w:type="paragraph">
    <w:name w:val="heading 2"/>
    <w:basedOn w:val="Normal"/>
    <w:next w:val="Body"/>
    <w:link w:val="Heading2Char"/>
    <w:uiPriority w:val="3"/>
    <w:qFormat/>
    <w:rsid w:val="00307CD3"/>
    <w:pPr>
      <w:keepNext/>
      <w:keepLines/>
      <w:spacing w:after="360"/>
      <w:outlineLvl w:val="1"/>
    </w:pPr>
    <w:rPr>
      <w:rFonts w:cstheme="majorBidi" w:eastAsiaTheme="majorEastAsia"/>
      <w:b/>
      <w:sz w:val="32"/>
      <w:szCs w:val="26"/>
    </w:rPr>
  </w:style>
  <w:style w:styleId="Heading3" w:type="paragraph">
    <w:name w:val="heading 3"/>
    <w:basedOn w:val="Normal"/>
    <w:next w:val="Body"/>
    <w:link w:val="Heading3Char"/>
    <w:uiPriority w:val="4"/>
    <w:qFormat/>
    <w:rsid w:val="00307CD3"/>
    <w:pPr>
      <w:keepNext/>
      <w:keepLines/>
      <w:spacing w:after="360"/>
      <w:outlineLvl w:val="2"/>
    </w:pPr>
    <w:rPr>
      <w:rFonts w:cstheme="majorBidi" w:eastAsiaTheme="majorEastAsia"/>
      <w:b/>
      <w:sz w:val="28"/>
      <w:szCs w:val="24"/>
    </w:rPr>
  </w:style>
  <w:style w:styleId="Heading4" w:type="paragraph">
    <w:name w:val="heading 4"/>
    <w:basedOn w:val="Normal"/>
    <w:next w:val="Body"/>
    <w:link w:val="Heading4Char"/>
    <w:uiPriority w:val="5"/>
    <w:unhideWhenUsed/>
    <w:qFormat/>
    <w:rsid w:val="00307CD3"/>
    <w:pPr>
      <w:keepNext/>
      <w:keepLines/>
      <w:spacing w:after="0" w:before="40"/>
      <w:outlineLvl w:val="3"/>
    </w:pPr>
    <w:rPr>
      <w:rFonts w:cstheme="majorBidi" w:eastAsiaTheme="majorEastAsia"/>
      <w:b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07CD3"/>
    <w:pPr>
      <w:keepNext/>
      <w:keepLines/>
      <w:spacing w:after="0" w:before="40"/>
      <w:outlineLvl w:val="4"/>
    </w:pPr>
    <w:rPr>
      <w:rFonts w:cstheme="majorBidi" w:eastAsiaTheme="majorEastAsia"/>
      <w:i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Normal"/>
    <w:qFormat/>
    <w:rsid w:val="001F78C9"/>
    <w:pPr>
      <w:spacing w:after="60"/>
    </w:pPr>
    <w:rPr>
      <w:rFonts w:cs="Arial"/>
    </w:rPr>
  </w:style>
  <w:style w:styleId="Title" w:type="paragraph">
    <w:name w:val="Title"/>
    <w:basedOn w:val="Normal"/>
    <w:next w:val="Body"/>
    <w:link w:val="TitleChar"/>
    <w:uiPriority w:val="4"/>
    <w:qFormat/>
    <w:rsid w:val="00307CD3"/>
    <w:pPr>
      <w:spacing w:after="360" w:line="240" w:lineRule="auto"/>
      <w:contextualSpacing/>
    </w:pPr>
    <w:rPr>
      <w:rFonts w:cstheme="majorBidi" w:eastAsiaTheme="majorEastAsia"/>
      <w:b/>
      <w:spacing w:val="-10"/>
      <w:kern w:val="28"/>
      <w:sz w:val="3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basedOn w:val="Date"/>
    <w:next w:val="BodyText"/>
    <w:qFormat/>
    <w:rsid w:val="00AD1524"/>
  </w:style>
  <w:style w:styleId="Date" w:type="paragraph">
    <w:name w:val="Date"/>
    <w:basedOn w:val="Heading3"/>
    <w:next w:val="BodyText"/>
    <w:qFormat/>
    <w:rsid w:val="00AD1524"/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Caption2"/>
    <w:link w:val="CaptionChar"/>
    <w:uiPriority w:val="7"/>
    <w:qFormat/>
    <w:rsid w:val="00307CD3"/>
    <w:pPr>
      <w:spacing w:after="0" w:before="120" w:line="240" w:lineRule="auto"/>
    </w:pPr>
    <w:rPr>
      <w:b/>
      <w:iCs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7"/>
    <w:rPr>
      <w:rFonts w:ascii="Arial" w:eastAsiaTheme="minorEastAsia" w:hAnsi="Arial"/>
      <w:b/>
      <w:iCs/>
      <w:sz w:val="20"/>
      <w:szCs w:val="18"/>
      <w:lang w:eastAsia="zh-CN" w:val="en-GB"/>
    </w:rPr>
  </w:style>
  <w:style w:customStyle="1" w:styleId="VerbatimChar" w:type="character">
    <w:name w:val="Verbatim Char"/>
    <w:basedOn w:val="CaptionChar"/>
    <w:link w:val="SourceCode"/>
    <w:rPr>
      <w:rFonts w:ascii="Consolas" w:eastAsiaTheme="minorEastAsia" w:hAnsi="Consolas"/>
      <w:b/>
      <w:iCs/>
      <w:sz w:val="22"/>
      <w:szCs w:val="18"/>
      <w:lang w:eastAsia="zh-CN" w:val="en-GB"/>
    </w:rPr>
  </w:style>
  <w:style w:customStyle="1" w:styleId="SectionNumber" w:type="character">
    <w:name w:val="Section Number"/>
    <w:basedOn w:val="CaptionChar"/>
    <w:rPr>
      <w:rFonts w:ascii="Arial" w:eastAsiaTheme="minorEastAsia" w:hAnsi="Arial"/>
      <w:b/>
      <w:iCs/>
      <w:sz w:val="20"/>
      <w:szCs w:val="18"/>
      <w:lang w:eastAsia="zh-CN" w:val="en-GB"/>
    </w:rPr>
  </w:style>
  <w:style w:styleId="FootnoteReference" w:type="character">
    <w:name w:val="footnote reference"/>
    <w:basedOn w:val="CaptionChar"/>
    <w:rPr>
      <w:rFonts w:ascii="Arial" w:eastAsiaTheme="minorEastAsia" w:hAnsi="Arial"/>
      <w:b/>
      <w:iCs/>
      <w:sz w:val="20"/>
      <w:szCs w:val="18"/>
      <w:vertAlign w:val="superscript"/>
      <w:lang w:eastAsia="zh-CN" w:val="en-GB"/>
    </w:rPr>
  </w:style>
  <w:style w:styleId="Hyperlink" w:type="character">
    <w:name w:val="Hyperlink"/>
    <w:basedOn w:val="CaptionChar"/>
    <w:rPr>
      <w:rFonts w:ascii="Arial" w:eastAsiaTheme="minorEastAsia" w:hAnsi="Arial"/>
      <w:b/>
      <w:iCs/>
      <w:color w:themeColor="accent1" w:val="4F81BD"/>
      <w:sz w:val="20"/>
      <w:szCs w:val="18"/>
      <w:lang w:eastAsia="zh-CN" w:val="en-GB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 w:val="0"/>
      <w:bCs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color="auto" w:fill="F8F8F8" w:val="clear"/>
      <w:lang w:eastAsia="zh-CN" w:val="en-GB"/>
    </w:rPr>
  </w:style>
  <w:style w:customStyle="1" w:styleId="DataTypeTok" w:type="character">
    <w:name w:val="DataTypeTok"/>
    <w:basedOn w:val="VerbatimChar"/>
    <w:rPr>
      <w:rFonts w:ascii="Consolas" w:eastAsiaTheme="minorEastAsia" w:hAnsi="Consolas"/>
      <w:b/>
      <w:iCs/>
      <w:color w:val="204A87"/>
      <w:sz w:val="22"/>
      <w:szCs w:val="18"/>
      <w:shd w:color="auto" w:fill="F8F8F8" w:val="clear"/>
      <w:lang w:eastAsia="zh-CN" w:val="en-GB"/>
    </w:rPr>
  </w:style>
  <w:style w:customStyle="1" w:styleId="DecValTok" w:type="character">
    <w:name w:val="DecValTok"/>
    <w:basedOn w:val="VerbatimChar"/>
    <w:rPr>
      <w:rFonts w:ascii="Consolas" w:eastAsiaTheme="minorEastAsia" w:hAnsi="Consolas"/>
      <w:b/>
      <w:iCs/>
      <w:color w:val="0000CF"/>
      <w:sz w:val="22"/>
      <w:szCs w:val="18"/>
      <w:shd w:color="auto" w:fill="F8F8F8" w:val="clear"/>
      <w:lang w:eastAsia="zh-CN" w:val="en-GB"/>
    </w:rPr>
  </w:style>
  <w:style w:customStyle="1" w:styleId="BaseNTok" w:type="character">
    <w:name w:val="BaseNTok"/>
    <w:basedOn w:val="VerbatimChar"/>
    <w:rPr>
      <w:rFonts w:ascii="Consolas" w:eastAsiaTheme="minorEastAsia" w:hAnsi="Consolas"/>
      <w:b/>
      <w:iCs/>
      <w:color w:val="0000CF"/>
      <w:sz w:val="22"/>
      <w:szCs w:val="18"/>
      <w:shd w:color="auto" w:fill="F8F8F8" w:val="clear"/>
      <w:lang w:eastAsia="zh-CN" w:val="en-GB"/>
    </w:rPr>
  </w:style>
  <w:style w:customStyle="1" w:styleId="FloatTok" w:type="character">
    <w:name w:val="FloatTok"/>
    <w:basedOn w:val="VerbatimChar"/>
    <w:rPr>
      <w:rFonts w:ascii="Consolas" w:eastAsiaTheme="minorEastAsia" w:hAnsi="Consolas"/>
      <w:b/>
      <w:iCs/>
      <w:color w:val="0000CF"/>
      <w:sz w:val="22"/>
      <w:szCs w:val="18"/>
      <w:shd w:color="auto" w:fill="F8F8F8" w:val="clear"/>
      <w:lang w:eastAsia="zh-CN" w:val="en-GB"/>
    </w:rPr>
  </w:style>
  <w:style w:customStyle="1" w:styleId="ConstantTok" w:type="character">
    <w:name w:val="Constant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CharTok" w:type="character">
    <w:name w:val="Char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SpecialCharTok" w:type="character">
    <w:name w:val="SpecialChar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StringTok" w:type="character">
    <w:name w:val="String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VerbatimStringTok" w:type="character">
    <w:name w:val="VerbatimString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SpecialStringTok" w:type="character">
    <w:name w:val="SpecialStringTok"/>
    <w:basedOn w:val="VerbatimChar"/>
    <w:rPr>
      <w:rFonts w:ascii="Consolas" w:eastAsiaTheme="minorEastAsia" w:hAnsi="Consolas"/>
      <w:b/>
      <w:iCs/>
      <w:color w:val="4E9A06"/>
      <w:sz w:val="22"/>
      <w:szCs w:val="18"/>
      <w:shd w:color="auto" w:fill="F8F8F8" w:val="clear"/>
      <w:lang w:eastAsia="zh-CN" w:val="en-GB"/>
    </w:rPr>
  </w:style>
  <w:style w:customStyle="1" w:styleId="ImportTok" w:type="character">
    <w:name w:val="Import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CommentTok" w:type="character">
    <w:name w:val="Comment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DocumentationTok" w:type="character">
    <w:name w:val="Documen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AnnotationTok" w:type="character">
    <w:name w:val="Anno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CommentVarTok" w:type="character">
    <w:name w:val="CommentVar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OtherTok" w:type="character">
    <w:name w:val="OtherTok"/>
    <w:basedOn w:val="VerbatimChar"/>
    <w:rPr>
      <w:rFonts w:ascii="Consolas" w:eastAsiaTheme="minorEastAsia" w:hAnsi="Consolas"/>
      <w:b/>
      <w:iCs/>
      <w:color w:val="8F5902"/>
      <w:sz w:val="22"/>
      <w:szCs w:val="18"/>
      <w:shd w:color="auto" w:fill="F8F8F8" w:val="clear"/>
      <w:lang w:eastAsia="zh-CN" w:val="en-GB"/>
    </w:rPr>
  </w:style>
  <w:style w:customStyle="1" w:styleId="FunctionTok" w:type="character">
    <w:name w:val="Function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VariableTok" w:type="character">
    <w:name w:val="VariableTok"/>
    <w:basedOn w:val="VerbatimChar"/>
    <w:rPr>
      <w:rFonts w:ascii="Consolas" w:eastAsiaTheme="minorEastAsia" w:hAnsi="Consolas"/>
      <w:b/>
      <w:iCs/>
      <w:color w:val="000000"/>
      <w:sz w:val="22"/>
      <w:szCs w:val="18"/>
      <w:shd w:color="auto" w:fill="F8F8F8" w:val="clear"/>
      <w:lang w:eastAsia="zh-CN" w:val="en-GB"/>
    </w:rPr>
  </w:style>
  <w:style w:customStyle="1" w:styleId="ControlFlowTok" w:type="character">
    <w:name w:val="ControlFlow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color="auto" w:fill="F8F8F8" w:val="clear"/>
      <w:lang w:eastAsia="zh-CN" w:val="en-GB"/>
    </w:rPr>
  </w:style>
  <w:style w:customStyle="1" w:styleId="OperatorTok" w:type="character">
    <w:name w:val="OperatorTok"/>
    <w:basedOn w:val="VerbatimChar"/>
    <w:rPr>
      <w:rFonts w:ascii="Consolas" w:eastAsiaTheme="minorEastAsia" w:hAnsi="Consolas"/>
      <w:b w:val="0"/>
      <w:iCs/>
      <w:color w:val="CE5C00"/>
      <w:sz w:val="22"/>
      <w:szCs w:val="18"/>
      <w:shd w:color="auto" w:fill="F8F8F8" w:val="clear"/>
      <w:lang w:eastAsia="zh-CN" w:val="en-GB"/>
    </w:rPr>
  </w:style>
  <w:style w:customStyle="1" w:styleId="BuiltInTok" w:type="character">
    <w:name w:val="BuiltIn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ExtensionTok" w:type="character">
    <w:name w:val="Extension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PreprocessorTok" w:type="character">
    <w:name w:val="Preprocessor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AttributeTok" w:type="character">
    <w:name w:val="AttributeTok"/>
    <w:basedOn w:val="VerbatimChar"/>
    <w:rPr>
      <w:rFonts w:ascii="Consolas" w:eastAsiaTheme="minorEastAsia" w:hAnsi="Consolas"/>
      <w:b/>
      <w:iCs/>
      <w:color w:val="C4A000"/>
      <w:sz w:val="22"/>
      <w:szCs w:val="18"/>
      <w:shd w:color="auto" w:fill="F8F8F8" w:val="clear"/>
      <w:lang w:eastAsia="zh-CN" w:val="en-GB"/>
    </w:rPr>
  </w:style>
  <w:style w:customStyle="1" w:styleId="RegionMarkerTok" w:type="character">
    <w:name w:val="RegionMarker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InformationTok" w:type="character">
    <w:name w:val="Inform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WarningTok" w:type="character">
    <w:name w:val="Warning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color="auto" w:fill="F8F8F8" w:val="clear"/>
      <w:lang w:eastAsia="zh-CN" w:val="en-GB"/>
    </w:rPr>
  </w:style>
  <w:style w:customStyle="1" w:styleId="AlertTok" w:type="character">
    <w:name w:val="AlertTok"/>
    <w:basedOn w:val="VerbatimChar"/>
    <w:rPr>
      <w:rFonts w:ascii="Consolas" w:eastAsiaTheme="minorEastAsia" w:hAnsi="Consolas"/>
      <w:b/>
      <w:iCs/>
      <w:color w:val="EF2929"/>
      <w:sz w:val="22"/>
      <w:szCs w:val="18"/>
      <w:shd w:color="auto" w:fill="F8F8F8" w:val="clear"/>
      <w:lang w:eastAsia="zh-CN" w:val="en-GB"/>
    </w:rPr>
  </w:style>
  <w:style w:customStyle="1" w:styleId="ErrorTok" w:type="character">
    <w:name w:val="ErrorTok"/>
    <w:basedOn w:val="VerbatimChar"/>
    <w:rPr>
      <w:rFonts w:ascii="Consolas" w:eastAsiaTheme="minorEastAsia" w:hAnsi="Consolas"/>
      <w:b w:val="0"/>
      <w:iCs/>
      <w:color w:val="A40000"/>
      <w:sz w:val="22"/>
      <w:szCs w:val="18"/>
      <w:shd w:color="auto" w:fill="F8F8F8" w:val="clear"/>
      <w:lang w:eastAsia="zh-CN" w:val="en-GB"/>
    </w:rPr>
  </w:style>
  <w:style w:customStyle="1" w:styleId="NormalTok" w:type="character">
    <w:name w:val="NormalTok"/>
    <w:basedOn w:val="VerbatimChar"/>
    <w:rPr>
      <w:rFonts w:ascii="Consolas" w:eastAsiaTheme="minorEastAsia" w:hAnsi="Consolas"/>
      <w:b/>
      <w:iCs/>
      <w:sz w:val="22"/>
      <w:szCs w:val="18"/>
      <w:shd w:color="auto" w:fill="F8F8F8" w:val="clear"/>
      <w:lang w:eastAsia="zh-CN" w:val="en-GB"/>
    </w:rPr>
  </w:style>
  <w:style w:customStyle="1" w:styleId="TitleChar" w:type="character">
    <w:name w:val="Title Char"/>
    <w:basedOn w:val="DefaultParagraphFont"/>
    <w:link w:val="Title"/>
    <w:uiPriority w:val="4"/>
    <w:rsid w:val="00307CD3"/>
    <w:rPr>
      <w:rFonts w:ascii="Arial" w:cstheme="majorBidi" w:eastAsiaTheme="majorEastAsia" w:hAnsi="Arial"/>
      <w:b/>
      <w:spacing w:val="-10"/>
      <w:kern w:val="28"/>
      <w:sz w:val="36"/>
      <w:szCs w:val="56"/>
      <w:lang w:eastAsia="zh-CN" w:val="en-GB"/>
    </w:rPr>
  </w:style>
  <w:style w:styleId="NoSpacing" w:type="paragraph">
    <w:name w:val="No Spacing"/>
    <w:uiPriority w:val="1"/>
    <w:qFormat/>
    <w:rsid w:val="00307CD3"/>
    <w:pPr>
      <w:spacing w:after="0"/>
    </w:pPr>
    <w:rPr>
      <w:rFonts w:ascii="Arial" w:eastAsiaTheme="minorEastAsia" w:hAnsi="Arial"/>
      <w:szCs w:val="22"/>
      <w:lang w:eastAsia="zh-CN" w:val="en-GB"/>
    </w:rPr>
  </w:style>
  <w:style w:customStyle="1" w:styleId="Heading1Char" w:type="character">
    <w:name w:val="Heading 1 Char"/>
    <w:basedOn w:val="DefaultParagraphFont"/>
    <w:link w:val="Heading1"/>
    <w:uiPriority w:val="2"/>
    <w:rsid w:val="00307CD3"/>
    <w:rPr>
      <w:rFonts w:ascii="Arial" w:cstheme="majorBidi" w:eastAsiaTheme="majorEastAsia" w:hAnsi="Arial"/>
      <w:b/>
      <w:sz w:val="36"/>
      <w:szCs w:val="32"/>
      <w:lang w:eastAsia="zh-CN" w:val="en-GB"/>
    </w:rPr>
  </w:style>
  <w:style w:customStyle="1" w:styleId="Heading2Char" w:type="character">
    <w:name w:val="Heading 2 Char"/>
    <w:basedOn w:val="DefaultParagraphFont"/>
    <w:link w:val="Heading2"/>
    <w:uiPriority w:val="3"/>
    <w:rsid w:val="00307CD3"/>
    <w:rPr>
      <w:rFonts w:ascii="Arial" w:cstheme="majorBidi" w:eastAsiaTheme="majorEastAsia" w:hAnsi="Arial"/>
      <w:b/>
      <w:sz w:val="32"/>
      <w:szCs w:val="26"/>
      <w:lang w:eastAsia="zh-CN" w:val="en-GB"/>
    </w:rPr>
  </w:style>
  <w:style w:customStyle="1" w:styleId="Heading3Char" w:type="character">
    <w:name w:val="Heading 3 Char"/>
    <w:basedOn w:val="DefaultParagraphFont"/>
    <w:link w:val="Heading3"/>
    <w:uiPriority w:val="4"/>
    <w:rsid w:val="00307CD3"/>
    <w:rPr>
      <w:rFonts w:ascii="Arial" w:cstheme="majorBidi" w:eastAsiaTheme="majorEastAsia" w:hAnsi="Arial"/>
      <w:b/>
      <w:sz w:val="28"/>
      <w:lang w:eastAsia="zh-CN" w:val="en-GB"/>
    </w:rPr>
  </w:style>
  <w:style w:customStyle="1" w:styleId="Caption2" w:type="paragraph">
    <w:name w:val="Caption 2"/>
    <w:basedOn w:val="Caption"/>
    <w:uiPriority w:val="7"/>
    <w:qFormat/>
    <w:rsid w:val="00307CD3"/>
    <w:pPr>
      <w:spacing w:after="360" w:before="0"/>
    </w:pPr>
    <w:rPr>
      <w:b w:val="0"/>
    </w:rPr>
  </w:style>
  <w:style w:customStyle="1" w:styleId="Captionspace" w:type="paragraph">
    <w:name w:val="Caption space"/>
    <w:basedOn w:val="Caption"/>
    <w:next w:val="Body"/>
    <w:uiPriority w:val="8"/>
    <w:qFormat/>
    <w:rsid w:val="00307CD3"/>
    <w:pPr>
      <w:spacing w:after="160" w:before="0"/>
    </w:pPr>
    <w:rPr>
      <w:b w:val="0"/>
    </w:rPr>
  </w:style>
  <w:style w:customStyle="1" w:styleId="Heading4Char" w:type="character">
    <w:name w:val="Heading 4 Char"/>
    <w:basedOn w:val="DefaultParagraphFont"/>
    <w:link w:val="Heading4"/>
    <w:uiPriority w:val="5"/>
    <w:rsid w:val="00307CD3"/>
    <w:rPr>
      <w:rFonts w:ascii="Arial" w:cstheme="majorBidi" w:eastAsiaTheme="majorEastAsia" w:hAnsi="Arial"/>
      <w:b/>
      <w:iCs/>
      <w:szCs w:val="22"/>
      <w:lang w:eastAsia="zh-CN"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307CD3"/>
    <w:rPr>
      <w:rFonts w:ascii="Arial" w:cstheme="majorBidi" w:eastAsiaTheme="majorEastAsia" w:hAnsi="Arial"/>
      <w:i/>
      <w:szCs w:val="22"/>
      <w:lang w:eastAsia="zh-CN" w:val="en-GB"/>
    </w:rPr>
  </w:style>
  <w:style w:customStyle="1" w:styleId="Body" w:type="paragraph">
    <w:name w:val="Body"/>
    <w:basedOn w:val="Normal"/>
    <w:qFormat/>
    <w:rsid w:val="00307CD3"/>
    <w:pPr>
      <w:spacing w:line="276" w:lineRule="auto"/>
    </w:pPr>
  </w:style>
  <w:style w:customStyle="1" w:styleId="HiddenHeading" w:type="paragraph">
    <w:name w:val="Hidden Heading"/>
    <w:basedOn w:val="Heading3"/>
    <w:next w:val="Body"/>
    <w:uiPriority w:val="6"/>
    <w:unhideWhenUsed/>
    <w:qFormat/>
    <w:rsid w:val="00307CD3"/>
    <w:rPr>
      <w:vanish/>
    </w:rPr>
  </w:style>
  <w:style w:styleId="PlainTable4" w:type="table">
    <w:name w:val="Plain Table 4"/>
    <w:basedOn w:val="TableNormal"/>
    <w:rsid w:val="00C56975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BodyTextChar" w:type="character">
    <w:name w:val="Body Text Char"/>
    <w:basedOn w:val="DefaultParagraphFont"/>
    <w:link w:val="BodyText"/>
    <w:rsid w:val="004F4AF1"/>
    <w:rPr>
      <w:rFonts w:ascii="Arial" w:eastAsiaTheme="minorEastAsia" w:hAnsi="Arial"/>
      <w:sz w:val="20"/>
      <w:szCs w:val="22"/>
      <w:lang w:eastAsia="zh-CN" w:val="en-GB"/>
    </w:rPr>
  </w:style>
  <w:style w:styleId="PlainTable5" w:type="table">
    <w:name w:val="Plain Table 5"/>
    <w:basedOn w:val="TableNormal"/>
    <w:rsid w:val="00517838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eGridLight" w:type="table">
    <w:name w:val="Grid Table Light"/>
    <w:basedOn w:val="TableNormal"/>
    <w:rsid w:val="005318EB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2724</Words>
  <Characters>15530</Characters>
  <Application>Microsoft Office Word</Application>
  <DocSecurity>0</DocSecurity>
  <Lines>129</Lines>
  <Paragraphs>36</Paragraphs>
  <ScaleCrop>false</ScaleCrop>
  <Company/>
  <LinksUpToDate>false</LinksUpToDate>
  <CharactersWithSpaces>1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utputs for paper</dc:title>
  <dc:creator>Andy Baxter</dc:creator>
  <cp:keywords/>
  <dcterms:created xsi:type="dcterms:W3CDTF">2022-07-05T14:45:53Z</dcterms:created>
  <dcterms:modified xsi:type="dcterms:W3CDTF">2022-07-05T14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7/2022</vt:lpwstr>
  </property>
  <property fmtid="{D5CDD505-2E9C-101B-9397-08002B2CF9AE}" pid="3" name="output">
    <vt:lpwstr/>
  </property>
</Properties>
</file>